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C35" w:rsidRPr="006C4553" w:rsidRDefault="00F12FB9" w:rsidP="00FF3DE0">
      <w:pPr>
        <w:bidi/>
        <w:jc w:val="center"/>
        <w:rPr>
          <w:rFonts w:cs="B Nazanin"/>
          <w:b/>
          <w:bCs/>
          <w:sz w:val="20"/>
          <w:szCs w:val="20"/>
          <w:rtl/>
          <w:lang w:bidi="fa-IR"/>
        </w:rPr>
      </w:pPr>
      <w:r w:rsidRPr="006C4553">
        <w:rPr>
          <w:rFonts w:cs="B Nazanin" w:hint="cs"/>
          <w:b/>
          <w:bCs/>
          <w:noProof/>
          <w:sz w:val="24"/>
          <w:szCs w:val="24"/>
          <w:rtl/>
          <w:lang w:bidi="fa-IR"/>
        </w:rPr>
        <w:drawing>
          <wp:anchor distT="0" distB="0" distL="114300" distR="114300" simplePos="0" relativeHeight="251658240" behindDoc="0" locked="0" layoutInCell="1" allowOverlap="1" wp14:anchorId="5675E374" wp14:editId="03A3AC04">
            <wp:simplePos x="0" y="0"/>
            <wp:positionH relativeFrom="column">
              <wp:posOffset>2266950</wp:posOffset>
            </wp:positionH>
            <wp:positionV relativeFrom="paragraph">
              <wp:posOffset>-800100</wp:posOffset>
            </wp:positionV>
            <wp:extent cx="1714500" cy="1502410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m-Un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A7A" w:rsidRPr="006C4553">
        <w:rPr>
          <w:rFonts w:cs="B Nazanin" w:hint="cs"/>
          <w:b/>
          <w:bCs/>
          <w:sz w:val="24"/>
          <w:szCs w:val="24"/>
          <w:rtl/>
          <w:lang w:bidi="fa-IR"/>
        </w:rPr>
        <w:t>برگ راهنمای</w:t>
      </w:r>
      <w:r w:rsidR="00675C35" w:rsidRPr="006C4553">
        <w:rPr>
          <w:rFonts w:cs="B Nazanin" w:hint="cs"/>
          <w:b/>
          <w:bCs/>
          <w:sz w:val="24"/>
          <w:szCs w:val="24"/>
          <w:rtl/>
          <w:lang w:bidi="fa-IR"/>
        </w:rPr>
        <w:t xml:space="preserve"> درس</w:t>
      </w:r>
    </w:p>
    <w:p w:rsidR="00675C35" w:rsidRPr="00CE685E" w:rsidRDefault="00675C35" w:rsidP="002E2273">
      <w:pPr>
        <w:bidi/>
        <w:jc w:val="both"/>
        <w:rPr>
          <w:rFonts w:cs="B Nazanin"/>
          <w:b/>
          <w:bCs/>
          <w:rtl/>
          <w:lang w:bidi="fa-IR"/>
        </w:rPr>
      </w:pPr>
      <w:r w:rsidRPr="00CE685E">
        <w:rPr>
          <w:rFonts w:cs="B Nazanin" w:hint="cs"/>
          <w:b/>
          <w:bCs/>
          <w:rtl/>
          <w:lang w:bidi="fa-IR"/>
        </w:rPr>
        <w:t>عنوان درس</w:t>
      </w:r>
      <w:r w:rsidR="002E2273">
        <w:rPr>
          <w:rFonts w:cs="B Nazanin" w:hint="cs"/>
          <w:b/>
          <w:bCs/>
          <w:rtl/>
          <w:lang w:bidi="fa-IR"/>
        </w:rPr>
        <w:t>: فتوگرامتری پهپاد</w:t>
      </w:r>
      <w:r w:rsidR="0034605D" w:rsidRPr="0034605D">
        <w:rPr>
          <w:rFonts w:cs="B Nazanin" w:hint="cs"/>
          <w:b/>
          <w:bCs/>
          <w:rtl/>
          <w:lang w:bidi="fa-IR"/>
        </w:rPr>
        <w:t xml:space="preserve"> </w:t>
      </w:r>
      <w:r w:rsidRPr="00CE685E">
        <w:rPr>
          <w:rFonts w:cs="B Nazanin" w:hint="cs"/>
          <w:b/>
          <w:bCs/>
          <w:rtl/>
          <w:lang w:bidi="fa-IR"/>
        </w:rPr>
        <w:t>(تعداد واحد)</w:t>
      </w:r>
      <w:r w:rsidR="00E8024D" w:rsidRPr="00CE685E">
        <w:rPr>
          <w:rFonts w:cs="B Nazanin" w:hint="cs"/>
          <w:b/>
          <w:bCs/>
          <w:rtl/>
          <w:lang w:bidi="fa-IR"/>
        </w:rPr>
        <w:t xml:space="preserve"> </w:t>
      </w:r>
      <w:r w:rsidR="00CE685E" w:rsidRPr="00CE685E">
        <w:rPr>
          <w:rFonts w:cs="B Nazanin" w:hint="cs"/>
          <w:b/>
          <w:bCs/>
          <w:rtl/>
          <w:lang w:bidi="fa-IR"/>
        </w:rPr>
        <w:t>3</w:t>
      </w:r>
      <w:r w:rsidR="00E8024D" w:rsidRPr="00CE685E">
        <w:rPr>
          <w:rFonts w:cs="B Nazanin" w:hint="cs"/>
          <w:b/>
          <w:bCs/>
          <w:rtl/>
          <w:lang w:bidi="fa-IR"/>
        </w:rPr>
        <w:t xml:space="preserve"> </w:t>
      </w:r>
      <w:r w:rsidR="0034605D">
        <w:rPr>
          <w:rFonts w:cs="B Nazanin" w:hint="cs"/>
          <w:b/>
          <w:bCs/>
          <w:rtl/>
          <w:lang w:bidi="fa-IR"/>
        </w:rPr>
        <w:t xml:space="preserve">         </w:t>
      </w:r>
      <w:r w:rsidR="00225059">
        <w:rPr>
          <w:rFonts w:cs="B Nazanin" w:hint="cs"/>
          <w:b/>
          <w:bCs/>
          <w:rtl/>
          <w:lang w:bidi="fa-IR"/>
        </w:rPr>
        <w:t xml:space="preserve"> </w:t>
      </w:r>
      <w:r w:rsidRPr="00CE685E">
        <w:rPr>
          <w:rFonts w:cs="B Nazanin" w:hint="cs"/>
          <w:b/>
          <w:bCs/>
          <w:rtl/>
          <w:lang w:bidi="fa-IR"/>
        </w:rPr>
        <w:t xml:space="preserve">نام </w:t>
      </w:r>
      <w:r w:rsidR="00E8024D" w:rsidRPr="00CE685E">
        <w:rPr>
          <w:rFonts w:cs="B Nazanin" w:hint="cs"/>
          <w:b/>
          <w:bCs/>
          <w:rtl/>
          <w:lang w:bidi="fa-IR"/>
        </w:rPr>
        <w:t>استاد:</w:t>
      </w:r>
      <w:r w:rsidR="0093182F">
        <w:rPr>
          <w:rFonts w:cs="B Nazanin" w:hint="cs"/>
          <w:b/>
          <w:bCs/>
          <w:rtl/>
          <w:lang w:bidi="fa-IR"/>
        </w:rPr>
        <w:t xml:space="preserve"> </w:t>
      </w:r>
      <w:r w:rsidR="002E2273">
        <w:rPr>
          <w:rFonts w:cs="B Nazanin" w:hint="cs"/>
          <w:b/>
          <w:bCs/>
          <w:rtl/>
          <w:lang w:bidi="fa-IR"/>
        </w:rPr>
        <w:t>مسعود ورشوساز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83"/>
        <w:gridCol w:w="4659"/>
      </w:tblGrid>
      <w:tr w:rsidR="005425D8" w:rsidRPr="006D49D5" w:rsidTr="00D8596E">
        <w:tc>
          <w:tcPr>
            <w:tcW w:w="9576" w:type="dxa"/>
            <w:gridSpan w:val="2"/>
            <w:shd w:val="clear" w:color="auto" w:fill="B6DDE8" w:themeFill="accent5" w:themeFillTint="66"/>
          </w:tcPr>
          <w:p w:rsidR="005425D8" w:rsidRPr="006D49D5" w:rsidRDefault="00E16CCF" w:rsidP="008470A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ال تحصیلی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="008470A3">
              <w:rPr>
                <w:rFonts w:cs="B Nazanin" w:hint="cs"/>
                <w:sz w:val="20"/>
                <w:szCs w:val="20"/>
                <w:rtl/>
                <w:lang w:bidi="fa-IR"/>
              </w:rPr>
              <w:t>1400</w:t>
            </w:r>
            <w:bookmarkStart w:id="0" w:name="_GoBack"/>
            <w:bookmarkEnd w:id="0"/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="0033442D">
              <w:rPr>
                <w:rFonts w:ascii="Times New Roman" w:hAnsi="Times New Roman" w:cs="Times New Roman" w:hint="cs"/>
                <w:sz w:val="20"/>
                <w:szCs w:val="20"/>
                <w:rtl/>
                <w:lang w:bidi="fa-IR"/>
              </w:rPr>
              <w:t>–</w:t>
            </w:r>
            <w:r w:rsidR="00F12FB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8470A3">
              <w:rPr>
                <w:rFonts w:cs="B Nazanin" w:hint="cs"/>
                <w:sz w:val="20"/>
                <w:szCs w:val="20"/>
                <w:rtl/>
                <w:lang w:bidi="fa-IR"/>
              </w:rPr>
              <w:t>1399</w:t>
            </w:r>
            <w:r w:rsidR="0033442D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5425D8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، نیمسال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="00F47A0C">
              <w:rPr>
                <w:rFonts w:cs="B Nazanin" w:hint="cs"/>
                <w:sz w:val="20"/>
                <w:szCs w:val="20"/>
                <w:rtl/>
                <w:lang w:bidi="fa-IR"/>
              </w:rPr>
              <w:t>دوم</w:t>
            </w:r>
          </w:p>
        </w:tc>
      </w:tr>
      <w:tr w:rsidR="00675C35" w:rsidRPr="006D49D5" w:rsidTr="00675C35">
        <w:tc>
          <w:tcPr>
            <w:tcW w:w="4788" w:type="dxa"/>
          </w:tcPr>
          <w:p w:rsidR="00675C35" w:rsidRPr="006D49D5" w:rsidRDefault="00967923" w:rsidP="00042A38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کده مهندسی نقشه برداری</w:t>
            </w:r>
          </w:p>
        </w:tc>
        <w:tc>
          <w:tcPr>
            <w:tcW w:w="4788" w:type="dxa"/>
          </w:tcPr>
          <w:p w:rsidR="00675C35" w:rsidRPr="006D49D5" w:rsidRDefault="00FF3DE0" w:rsidP="002E2273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ست الکترونیک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</w:t>
            </w:r>
            <w:r w:rsidR="0022505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2E2273">
              <w:rPr>
                <w:rFonts w:cs="B Nazanin"/>
                <w:sz w:val="20"/>
                <w:szCs w:val="20"/>
                <w:lang w:bidi="fa-IR"/>
              </w:rPr>
              <w:t>varshosazm</w:t>
            </w:r>
            <w:r w:rsidR="009F49D8">
              <w:rPr>
                <w:rFonts w:cs="B Nazanin"/>
                <w:sz w:val="20"/>
                <w:szCs w:val="20"/>
                <w:lang w:bidi="fa-IR"/>
              </w:rPr>
              <w:t>@yahoo.com</w:t>
            </w:r>
          </w:p>
        </w:tc>
      </w:tr>
      <w:tr w:rsidR="00675C35" w:rsidRPr="006D49D5" w:rsidTr="00675C35">
        <w:tc>
          <w:tcPr>
            <w:tcW w:w="4788" w:type="dxa"/>
          </w:tcPr>
          <w:p w:rsidR="00675C35" w:rsidRPr="006D49D5" w:rsidRDefault="005425D8" w:rsidP="00042A38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زمان تدریس: </w:t>
            </w:r>
            <w:r w:rsidR="00DD7711">
              <w:rPr>
                <w:rFonts w:cs="B Nazanin" w:hint="cs"/>
                <w:sz w:val="20"/>
                <w:szCs w:val="20"/>
                <w:rtl/>
                <w:lang w:bidi="fa-IR"/>
              </w:rPr>
              <w:t>....</w:t>
            </w:r>
          </w:p>
        </w:tc>
        <w:tc>
          <w:tcPr>
            <w:tcW w:w="4788" w:type="dxa"/>
          </w:tcPr>
          <w:p w:rsidR="008B5087" w:rsidRDefault="001E38CE" w:rsidP="00042A38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کارشناسان درس: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      </w:t>
            </w:r>
          </w:p>
          <w:p w:rsidR="00675C35" w:rsidRPr="006D49D5" w:rsidRDefault="00042A38" w:rsidP="008B5087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پست ا</w:t>
            </w:r>
            <w:r w:rsidR="00B974E3">
              <w:rPr>
                <w:rFonts w:cs="B Nazanin" w:hint="cs"/>
                <w:sz w:val="20"/>
                <w:szCs w:val="20"/>
                <w:rtl/>
                <w:lang w:bidi="fa-IR"/>
              </w:rPr>
              <w:t>ل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کترونی</w:t>
            </w:r>
            <w:r w:rsidR="00FF3DE0">
              <w:rPr>
                <w:rFonts w:cs="B Nazanin" w:hint="cs"/>
                <w:sz w:val="20"/>
                <w:szCs w:val="20"/>
                <w:rtl/>
                <w:lang w:bidi="fa-IR"/>
              </w:rPr>
              <w:t>ک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  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  </w:t>
            </w:r>
            <w:r w:rsidR="008B5087">
              <w:rPr>
                <w:rFonts w:cs="B Nazanin"/>
                <w:sz w:val="20"/>
                <w:szCs w:val="20"/>
                <w:lang w:bidi="fa-IR"/>
              </w:rPr>
              <w:t xml:space="preserve">                            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            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تلفن:</w:t>
            </w:r>
          </w:p>
        </w:tc>
      </w:tr>
    </w:tbl>
    <w:p w:rsidR="00675C35" w:rsidRPr="006D49D5" w:rsidRDefault="00675C35" w:rsidP="00675C35">
      <w:pPr>
        <w:bidi/>
        <w:rPr>
          <w:rFonts w:cs="B Nazanin"/>
          <w:sz w:val="10"/>
          <w:szCs w:val="10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98"/>
        <w:gridCol w:w="6618"/>
      </w:tblGrid>
      <w:tr w:rsidR="00B70FA9" w:rsidRPr="006D49D5" w:rsidTr="003E6986">
        <w:tc>
          <w:tcPr>
            <w:tcW w:w="2398" w:type="dxa"/>
            <w:shd w:val="clear" w:color="auto" w:fill="B6DDE8" w:themeFill="accent5" w:themeFillTint="66"/>
          </w:tcPr>
          <w:p w:rsidR="00B70FA9" w:rsidRPr="006D49D5" w:rsidRDefault="00B70FA9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لاصه درس و هدف آن:</w:t>
            </w:r>
          </w:p>
        </w:tc>
        <w:tc>
          <w:tcPr>
            <w:tcW w:w="6618" w:type="dxa"/>
          </w:tcPr>
          <w:p w:rsidR="00B70FA9" w:rsidRPr="002E2273" w:rsidRDefault="00CD1EAE" w:rsidP="002E2273">
            <w:pPr>
              <w:bidi/>
              <w:rPr>
                <w:rFonts w:cs="B Nazanin"/>
                <w:rtl/>
                <w:lang w:bidi="fa-IR"/>
              </w:rPr>
            </w:pPr>
            <w:r w:rsidRPr="002E2273">
              <w:rPr>
                <w:rFonts w:cs="B Nazanin" w:hint="cs"/>
                <w:color w:val="000000"/>
                <w:rtl/>
                <w:lang w:bidi="fa-IR"/>
              </w:rPr>
              <w:t xml:space="preserve">آشنایی </w:t>
            </w:r>
            <w:r w:rsidRPr="002E2273">
              <w:rPr>
                <w:rFonts w:cs="B Nazanin" w:hint="cs"/>
                <w:rtl/>
                <w:lang w:bidi="fa-IR"/>
              </w:rPr>
              <w:t xml:space="preserve">دانشجویان کارشناسی ارشد با تئوری و مباني </w:t>
            </w:r>
            <w:r w:rsidR="002E2273" w:rsidRPr="002E2273">
              <w:rPr>
                <w:rFonts w:cs="B Nazanin" w:hint="cs"/>
                <w:rtl/>
                <w:lang w:bidi="fa-IR"/>
              </w:rPr>
              <w:t>عملی فتوگرامتری پهپاد (</w:t>
            </w:r>
            <w:r w:rsidR="002E2273" w:rsidRPr="002E2273">
              <w:rPr>
                <w:rFonts w:cs="B Nazanin"/>
                <w:lang w:bidi="fa-IR"/>
              </w:rPr>
              <w:t>UAV Photogrammetry</w:t>
            </w:r>
            <w:r w:rsidR="002E2273" w:rsidRPr="002E2273">
              <w:rPr>
                <w:rFonts w:cs="B Nazanin" w:hint="cs"/>
                <w:rtl/>
                <w:lang w:bidi="fa-IR"/>
              </w:rPr>
              <w:t>)</w:t>
            </w:r>
          </w:p>
        </w:tc>
      </w:tr>
      <w:tr w:rsidR="00B70FA9" w:rsidRPr="006D49D5" w:rsidTr="003E6986">
        <w:tc>
          <w:tcPr>
            <w:tcW w:w="2398" w:type="dxa"/>
            <w:shd w:val="clear" w:color="auto" w:fill="B6DDE8" w:themeFill="accent5" w:themeFillTint="66"/>
          </w:tcPr>
          <w:p w:rsidR="00B70FA9" w:rsidRPr="006D49D5" w:rsidRDefault="00B70FA9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جع اصلی:</w:t>
            </w:r>
          </w:p>
        </w:tc>
        <w:tc>
          <w:tcPr>
            <w:tcW w:w="6618" w:type="dxa"/>
          </w:tcPr>
          <w:p w:rsidR="00570D80" w:rsidRDefault="002E2273" w:rsidP="00CF1304">
            <w:pPr>
              <w:numPr>
                <w:ilvl w:val="0"/>
                <w:numId w:val="1"/>
              </w:numPr>
              <w:suppressAutoHyphens/>
              <w:bidi/>
              <w:spacing w:after="120"/>
              <w:rPr>
                <w:rFonts w:eastAsia="Calibri" w:cs="B Nazanin"/>
                <w:sz w:val="24"/>
                <w:szCs w:val="24"/>
              </w:rPr>
            </w:pPr>
            <w:r>
              <w:rPr>
                <w:rFonts w:eastAsia="Calibri" w:cs="B Nazanin" w:hint="cs"/>
                <w:sz w:val="24"/>
                <w:szCs w:val="24"/>
                <w:rtl/>
              </w:rPr>
              <w:t>اسلایدهای</w:t>
            </w:r>
            <w:r w:rsidR="00F76183" w:rsidRPr="00F76183">
              <w:rPr>
                <w:rFonts w:eastAsia="Calibri" w:cs="B Nazanin" w:hint="cs"/>
                <w:sz w:val="24"/>
                <w:szCs w:val="24"/>
                <w:rtl/>
              </w:rPr>
              <w:t xml:space="preserve"> درسی تهیه شده توسط استاد</w:t>
            </w:r>
          </w:p>
          <w:p w:rsidR="002E2273" w:rsidRPr="00F76183" w:rsidRDefault="002E2273" w:rsidP="002E2273">
            <w:pPr>
              <w:numPr>
                <w:ilvl w:val="0"/>
                <w:numId w:val="1"/>
              </w:numPr>
              <w:suppressAutoHyphens/>
              <w:bidi/>
              <w:spacing w:after="120"/>
              <w:rPr>
                <w:rFonts w:eastAsia="Calibri" w:cs="B Nazanin"/>
                <w:sz w:val="24"/>
                <w:szCs w:val="24"/>
              </w:rPr>
            </w:pPr>
            <w:r>
              <w:rPr>
                <w:rFonts w:eastAsia="Calibri" w:cs="B Nazanin" w:hint="cs"/>
                <w:sz w:val="24"/>
                <w:szCs w:val="24"/>
                <w:rtl/>
              </w:rPr>
              <w:t>جزوه درسی سال گذشته تهیه شده توسط دانشجویان</w:t>
            </w:r>
          </w:p>
          <w:p w:rsidR="001C6394" w:rsidRPr="002E2273" w:rsidRDefault="002E2273" w:rsidP="002E2273">
            <w:pPr>
              <w:pStyle w:val="ListParagraph"/>
              <w:numPr>
                <w:ilvl w:val="0"/>
                <w:numId w:val="1"/>
              </w:numPr>
              <w:bidi/>
              <w:contextualSpacing w:val="0"/>
              <w:jc w:val="both"/>
              <w:rPr>
                <w:rFonts w:eastAsia="Calibri" w:cs="B Nazanin"/>
                <w:sz w:val="24"/>
                <w:szCs w:val="24"/>
                <w:rtl/>
              </w:rPr>
            </w:pPr>
            <w:r w:rsidRPr="002E2273">
              <w:rPr>
                <w:rFonts w:eastAsia="Calibri" w:cs="B Nazanin" w:hint="cs"/>
                <w:sz w:val="24"/>
                <w:szCs w:val="24"/>
                <w:rtl/>
              </w:rPr>
              <w:t>منابع مختلف مجلات و ژورنالهای معتبر</w:t>
            </w:r>
          </w:p>
        </w:tc>
      </w:tr>
      <w:tr w:rsidR="00BA4B2B" w:rsidRPr="006D49D5" w:rsidTr="003E6986">
        <w:tc>
          <w:tcPr>
            <w:tcW w:w="2398" w:type="dxa"/>
            <w:shd w:val="clear" w:color="auto" w:fill="B6DDE8" w:themeFill="accent5" w:themeFillTint="66"/>
          </w:tcPr>
          <w:p w:rsidR="00BA4B2B" w:rsidRPr="006D49D5" w:rsidRDefault="00BA4B2B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رزشیابی:</w:t>
            </w:r>
          </w:p>
        </w:tc>
        <w:tc>
          <w:tcPr>
            <w:tcW w:w="6618" w:type="dxa"/>
          </w:tcPr>
          <w:p w:rsidR="00BA4B2B" w:rsidRPr="006D49D5" w:rsidRDefault="00FF3DE0" w:rsidP="002E2273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فعالیت عملی</w:t>
            </w:r>
            <w:r w:rsidR="002E227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و سمینار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 </w:t>
            </w:r>
            <w:r w:rsidR="002E2273">
              <w:rPr>
                <w:rFonts w:cs="B Nazanin" w:hint="cs"/>
                <w:sz w:val="20"/>
                <w:szCs w:val="20"/>
                <w:rtl/>
                <w:lang w:bidi="fa-IR"/>
              </w:rPr>
              <w:t>30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%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  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آزمون میان ترم:</w:t>
            </w:r>
            <w:r w:rsidR="002E2273">
              <w:rPr>
                <w:rFonts w:cs="B Nazanin" w:hint="cs"/>
                <w:sz w:val="20"/>
                <w:szCs w:val="20"/>
                <w:rtl/>
                <w:lang w:bidi="fa-IR"/>
              </w:rPr>
              <w:t>30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%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 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آزمون نهایی: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FD1248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  <w:r w:rsidR="002E2273">
              <w:rPr>
                <w:rFonts w:cs="B Nazanin" w:hint="cs"/>
                <w:sz w:val="20"/>
                <w:szCs w:val="20"/>
                <w:rtl/>
                <w:lang w:bidi="fa-IR"/>
              </w:rPr>
              <w:t>0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%</w:t>
            </w:r>
            <w:r w:rsidR="00D4603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3C218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</w:t>
            </w:r>
            <w:r w:rsidR="00D4603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6076AE" w:rsidRDefault="006076AE" w:rsidP="002E2273">
      <w:pPr>
        <w:bidi/>
        <w:rPr>
          <w:rFonts w:cs="B Nazanin"/>
          <w:sz w:val="20"/>
          <w:szCs w:val="20"/>
          <w:rtl/>
          <w:lang w:bidi="fa-IR"/>
        </w:rPr>
      </w:pPr>
    </w:p>
    <w:p w:rsidR="006076AE" w:rsidRDefault="006076AE" w:rsidP="006076AE">
      <w:pPr>
        <w:bidi/>
        <w:rPr>
          <w:rFonts w:cs="B Nazanin"/>
          <w:sz w:val="20"/>
          <w:szCs w:val="20"/>
          <w:rtl/>
          <w:lang w:bidi="fa-IR"/>
        </w:rPr>
      </w:pPr>
    </w:p>
    <w:p w:rsidR="002E2273" w:rsidRPr="006076AE" w:rsidRDefault="00FE0CA6" w:rsidP="006076AE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6076AE">
        <w:rPr>
          <w:rFonts w:cs="B Nazanin" w:hint="cs"/>
          <w:b/>
          <w:bCs/>
          <w:sz w:val="28"/>
          <w:szCs w:val="28"/>
          <w:rtl/>
          <w:lang w:bidi="fa-IR"/>
        </w:rPr>
        <w:t>مطالبی که هر هفته در کلاس مورد بحث قرار خواهد گرفت</w:t>
      </w: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1572"/>
        <w:gridCol w:w="1526"/>
        <w:gridCol w:w="3072"/>
        <w:gridCol w:w="3072"/>
      </w:tblGrid>
      <w:tr w:rsidR="002E2273" w:rsidRPr="002E2273" w:rsidTr="0033442D">
        <w:trPr>
          <w:trHeight w:val="460"/>
        </w:trPr>
        <w:tc>
          <w:tcPr>
            <w:tcW w:w="9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فته</w:t>
            </w:r>
          </w:p>
        </w:tc>
        <w:tc>
          <w:tcPr>
            <w:tcW w:w="8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بخش</w:t>
            </w:r>
          </w:p>
        </w:tc>
        <w:tc>
          <w:tcPr>
            <w:tcW w:w="150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جلسه اول هفته</w:t>
            </w:r>
          </w:p>
        </w:tc>
        <w:tc>
          <w:tcPr>
            <w:tcW w:w="171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جلسه دوم هفته</w:t>
            </w:r>
          </w:p>
        </w:tc>
      </w:tr>
      <w:tr w:rsidR="002E2273" w:rsidRPr="002E2273" w:rsidTr="0033442D">
        <w:trPr>
          <w:trHeight w:val="509"/>
        </w:trPr>
        <w:tc>
          <w:tcPr>
            <w:tcW w:w="93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8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88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150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88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171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</w:p>
        </w:tc>
      </w:tr>
      <w:tr w:rsidR="002E2273" w:rsidRPr="002E2273" w:rsidTr="0033442D">
        <w:trPr>
          <w:trHeight w:val="405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اول</w:t>
            </w:r>
          </w:p>
        </w:tc>
        <w:tc>
          <w:tcPr>
            <w:tcW w:w="84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دمات و چالش های فتوگرامتری پهپاد</w:t>
            </w: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قدمه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قدمه</w:t>
            </w:r>
          </w:p>
        </w:tc>
      </w:tr>
      <w:tr w:rsidR="002E2273" w:rsidRPr="002E2273" w:rsidTr="0033442D">
        <w:trPr>
          <w:trHeight w:val="69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دو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چالش های فتوگرامتری پهپاد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چالش های فتوگرامتری پهپاد</w:t>
            </w:r>
          </w:p>
        </w:tc>
      </w:tr>
      <w:tr w:rsidR="002E2273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سوم</w:t>
            </w:r>
          </w:p>
        </w:tc>
        <w:tc>
          <w:tcPr>
            <w:tcW w:w="84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طراحی  و تصویر برداری</w:t>
            </w: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طراحی پرواز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آماده سازی</w:t>
            </w:r>
          </w:p>
        </w:tc>
      </w:tr>
      <w:tr w:rsidR="002E2273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چهار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برداشت نقاط کنترل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پرواز و تصویر برداری</w:t>
            </w:r>
          </w:p>
        </w:tc>
      </w:tr>
      <w:tr w:rsidR="002E2273" w:rsidRPr="002E2273" w:rsidTr="0033442D">
        <w:trPr>
          <w:trHeight w:val="92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پنج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طراحی و برداشت یک پروژه عملی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طراحی و برداشت یک پروژه عملی</w:t>
            </w:r>
          </w:p>
        </w:tc>
      </w:tr>
      <w:tr w:rsidR="002E2273" w:rsidRPr="002E2273" w:rsidTr="0033442D">
        <w:trPr>
          <w:trHeight w:val="92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2273" w:rsidRPr="007F4520" w:rsidRDefault="0033442D" w:rsidP="002E2273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ششم</w:t>
            </w:r>
          </w:p>
        </w:tc>
        <w:tc>
          <w:tcPr>
            <w:tcW w:w="846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دازش وتولید محصولات</w:t>
            </w: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راحل و نکات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2273" w:rsidRPr="007F4520" w:rsidRDefault="002E2273" w:rsidP="002E227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ثلث بندی هوایی</w:t>
            </w:r>
          </w:p>
        </w:tc>
      </w:tr>
      <w:tr w:rsidR="0033442D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ثلث بندی هوایی: کشف خطاهای فاحش و ارزیابی دقت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ثلث بندی هوایی: کشف خطاهای فاحش و ارزیابی دقت</w:t>
            </w:r>
          </w:p>
        </w:tc>
      </w:tr>
      <w:tr w:rsidR="0033442D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هفت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ثلث بندی هوایی: کشف خطاهای فاحش و ارزیابی دقت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ثلث بندی هوایی: کشف خطاهای فاحش و ارزیابی دقت</w:t>
            </w:r>
          </w:p>
        </w:tc>
      </w:tr>
      <w:tr w:rsidR="0033442D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lastRenderedPageBreak/>
              <w:t>هفته هشت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بر نقاط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تولید مدل رقومی سطح/زمین</w:t>
            </w:r>
          </w:p>
        </w:tc>
      </w:tr>
      <w:tr w:rsidR="0033442D" w:rsidRPr="002E2273" w:rsidTr="0033442D">
        <w:trPr>
          <w:trHeight w:val="48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نهم</w:t>
            </w:r>
          </w:p>
        </w:tc>
        <w:tc>
          <w:tcPr>
            <w:tcW w:w="846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دل سه بعدی واقعی: مراحل و نکات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رتوفتو</w:t>
            </w:r>
          </w:p>
        </w:tc>
      </w:tr>
      <w:tr w:rsidR="0033442D" w:rsidRPr="002E2273" w:rsidTr="0033442D">
        <w:trPr>
          <w:trHeight w:val="102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دهم</w:t>
            </w:r>
          </w:p>
        </w:tc>
        <w:tc>
          <w:tcPr>
            <w:tcW w:w="84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بات های پرنده</w:t>
            </w: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مقدمه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بخش های مختلف یک ربات پرنده</w:t>
            </w:r>
          </w:p>
        </w:tc>
      </w:tr>
      <w:tr w:rsidR="0033442D" w:rsidRPr="002E2273" w:rsidTr="0033442D">
        <w:trPr>
          <w:trHeight w:val="46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تفه یازدهم</w:t>
            </w:r>
          </w:p>
        </w:tc>
        <w:tc>
          <w:tcPr>
            <w:tcW w:w="846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بخش های مختلف یک ربات پرنده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راحل برنامه نویسی یک ربات پرنده </w:t>
            </w:r>
          </w:p>
        </w:tc>
      </w:tr>
      <w:tr w:rsidR="0033442D" w:rsidRPr="002E2273" w:rsidTr="0033442D">
        <w:trPr>
          <w:trHeight w:val="58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دوازدهم</w:t>
            </w:r>
          </w:p>
        </w:tc>
        <w:tc>
          <w:tcPr>
            <w:tcW w:w="846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راحل برنامه نویسی یک ربات پرنده 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انجام یک نمونه عملی ربات پرنده</w:t>
            </w:r>
          </w:p>
        </w:tc>
      </w:tr>
      <w:tr w:rsidR="0033442D" w:rsidRPr="002E2273" w:rsidTr="0033442D">
        <w:trPr>
          <w:trHeight w:val="1190"/>
        </w:trPr>
        <w:tc>
          <w:tcPr>
            <w:tcW w:w="9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72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فته سیزدهم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bidi/>
              <w:spacing w:after="0" w:line="240" w:lineRule="auto"/>
              <w:ind w:left="36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7F452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مینار </w:t>
            </w:r>
          </w:p>
        </w:tc>
        <w:tc>
          <w:tcPr>
            <w:tcW w:w="15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مینار </w:t>
            </w:r>
          </w:p>
        </w:tc>
        <w:tc>
          <w:tcPr>
            <w:tcW w:w="1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42D" w:rsidRPr="007F4520" w:rsidRDefault="0033442D" w:rsidP="0033442D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F4520">
              <w:rPr>
                <w:rFonts w:cs="B Nazanin" w:hint="cs"/>
                <w:sz w:val="20"/>
                <w:szCs w:val="20"/>
                <w:rtl/>
                <w:lang w:bidi="fa-IR"/>
              </w:rPr>
              <w:t>سمینار</w:t>
            </w:r>
          </w:p>
        </w:tc>
      </w:tr>
    </w:tbl>
    <w:p w:rsidR="002E2273" w:rsidRDefault="002E2273" w:rsidP="002E2273">
      <w:pPr>
        <w:bidi/>
        <w:rPr>
          <w:rFonts w:cs="B Nazanin"/>
          <w:sz w:val="20"/>
          <w:szCs w:val="20"/>
          <w:rtl/>
          <w:lang w:bidi="fa-IR"/>
        </w:rPr>
      </w:pPr>
    </w:p>
    <w:p w:rsidR="002E2273" w:rsidRDefault="002E2273" w:rsidP="002E2273">
      <w:pPr>
        <w:bidi/>
        <w:rPr>
          <w:rFonts w:cs="B Nazanin"/>
          <w:sz w:val="20"/>
          <w:szCs w:val="20"/>
          <w:rtl/>
          <w:lang w:bidi="fa-IR"/>
        </w:rPr>
      </w:pPr>
    </w:p>
    <w:p w:rsidR="002E2273" w:rsidRPr="006D49D5" w:rsidRDefault="002E2273" w:rsidP="002E2273">
      <w:pPr>
        <w:bidi/>
        <w:rPr>
          <w:rFonts w:cs="B Nazanin"/>
          <w:sz w:val="20"/>
          <w:szCs w:val="20"/>
          <w:rtl/>
          <w:lang w:bidi="fa-IR"/>
        </w:rPr>
      </w:pPr>
    </w:p>
    <w:p w:rsidR="006D49D5" w:rsidRPr="006076AE" w:rsidRDefault="006D49D5" w:rsidP="0019291E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6076AE">
        <w:rPr>
          <w:rFonts w:cs="B Nazanin" w:hint="cs"/>
          <w:b/>
          <w:bCs/>
          <w:sz w:val="24"/>
          <w:szCs w:val="24"/>
          <w:rtl/>
          <w:lang w:bidi="fa-IR"/>
        </w:rPr>
        <w:t>فعالیت های عمل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433"/>
        <w:gridCol w:w="7809"/>
      </w:tblGrid>
      <w:tr w:rsidR="007A16CF" w:rsidTr="00042A38">
        <w:tc>
          <w:tcPr>
            <w:tcW w:w="1458" w:type="dxa"/>
            <w:shd w:val="clear" w:color="auto" w:fill="B6DDE8" w:themeFill="accent5" w:themeFillTint="66"/>
          </w:tcPr>
          <w:p w:rsidR="007A16CF" w:rsidRPr="006076AE" w:rsidRDefault="0019291E" w:rsidP="0019291E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وژه (3 نمره)</w:t>
            </w:r>
          </w:p>
        </w:tc>
        <w:tc>
          <w:tcPr>
            <w:tcW w:w="8118" w:type="dxa"/>
          </w:tcPr>
          <w:p w:rsidR="007A16CF" w:rsidRPr="006076AE" w:rsidRDefault="002E2273" w:rsidP="002E227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sz w:val="24"/>
                <w:szCs w:val="24"/>
                <w:rtl/>
                <w:lang w:bidi="fa-IR"/>
              </w:rPr>
              <w:t>پروژه عملی شامل تصویر برداری از یک منطقه، پردازش و ترسیم بخشی از آن می باشد</w:t>
            </w:r>
          </w:p>
        </w:tc>
      </w:tr>
      <w:tr w:rsidR="007A16CF" w:rsidTr="00042A38">
        <w:tc>
          <w:tcPr>
            <w:tcW w:w="1458" w:type="dxa"/>
            <w:shd w:val="clear" w:color="auto" w:fill="B6DDE8" w:themeFill="accent5" w:themeFillTint="66"/>
          </w:tcPr>
          <w:p w:rsidR="007A16CF" w:rsidRPr="006076AE" w:rsidRDefault="0019291E" w:rsidP="001553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مینار (سه نمره)</w:t>
            </w:r>
          </w:p>
        </w:tc>
        <w:tc>
          <w:tcPr>
            <w:tcW w:w="8118" w:type="dxa"/>
          </w:tcPr>
          <w:p w:rsidR="007A16CF" w:rsidRPr="006076AE" w:rsidRDefault="0019291E" w:rsidP="00465BA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sz w:val="24"/>
                <w:szCs w:val="24"/>
                <w:rtl/>
                <w:lang w:bidi="fa-IR"/>
              </w:rPr>
              <w:t>به صورت مطالعه و ارائه سمینار: هر دانشجو یک مقاله علمی را با هماهنگی استاد درس انتخاب و به صورت شفاهی ارائه می کند</w:t>
            </w:r>
            <w:r w:rsidR="002272DF" w:rsidRPr="006076A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 </w:t>
            </w:r>
            <w:r w:rsidR="00284DEF" w:rsidRPr="006076A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284DEF" w:rsidTr="00042A38">
        <w:tc>
          <w:tcPr>
            <w:tcW w:w="1458" w:type="dxa"/>
            <w:shd w:val="clear" w:color="auto" w:fill="B6DDE8" w:themeFill="accent5" w:themeFillTint="66"/>
          </w:tcPr>
          <w:p w:rsidR="00284DEF" w:rsidRPr="006076AE" w:rsidRDefault="00826EF4" w:rsidP="001553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یر</w:t>
            </w:r>
            <w:r w:rsidR="0019291E" w:rsidRPr="006076A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پروژه تشویقی </w:t>
            </w:r>
            <w:r w:rsidR="0019291E" w:rsidRPr="006076AE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="0019291E" w:rsidRPr="006076A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2 نمره)</w:t>
            </w:r>
          </w:p>
        </w:tc>
        <w:tc>
          <w:tcPr>
            <w:tcW w:w="8118" w:type="dxa"/>
          </w:tcPr>
          <w:p w:rsidR="00284DEF" w:rsidRPr="006076AE" w:rsidRDefault="0019291E" w:rsidP="00525CA0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076AE">
              <w:rPr>
                <w:rFonts w:cs="B Nazanin" w:hint="cs"/>
                <w:sz w:val="24"/>
                <w:szCs w:val="24"/>
                <w:rtl/>
                <w:lang w:bidi="fa-IR"/>
              </w:rPr>
              <w:t>در صورت علاقه دانشجو یک پروژه با هماهنگی استاد تعریف و ارائه می کند. این پروژه تشویقی بوده و نمره آن به نمره نهایی دانشجو اضافه می شود</w:t>
            </w:r>
          </w:p>
        </w:tc>
      </w:tr>
    </w:tbl>
    <w:p w:rsidR="00BA4B2B" w:rsidRPr="006D49D5" w:rsidRDefault="00BA4B2B" w:rsidP="002638E7">
      <w:pPr>
        <w:bidi/>
        <w:rPr>
          <w:rFonts w:cs="B Nazanin"/>
          <w:sz w:val="20"/>
          <w:szCs w:val="20"/>
          <w:lang w:bidi="fa-IR"/>
        </w:rPr>
      </w:pPr>
    </w:p>
    <w:sectPr w:rsidR="00BA4B2B" w:rsidRPr="006D49D5" w:rsidSect="00315D38">
      <w:pgSz w:w="11906" w:h="16838" w:code="9"/>
      <w:pgMar w:top="81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4589" w:rsidRDefault="00834589" w:rsidP="00C6078A">
      <w:pPr>
        <w:spacing w:after="0" w:line="240" w:lineRule="auto"/>
      </w:pPr>
      <w:r>
        <w:separator/>
      </w:r>
    </w:p>
  </w:endnote>
  <w:endnote w:type="continuationSeparator" w:id="0">
    <w:p w:rsidR="00834589" w:rsidRDefault="00834589" w:rsidP="00C60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503050405090304"/>
    <w:charset w:val="00"/>
    <w:family w:val="roman"/>
    <w:pitch w:val="variable"/>
    <w:sig w:usb0="E0000EFF" w:usb1="40007843" w:usb2="0000000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60902020509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4589" w:rsidRDefault="00834589" w:rsidP="00C6078A">
      <w:pPr>
        <w:spacing w:after="0" w:line="240" w:lineRule="auto"/>
      </w:pPr>
      <w:r>
        <w:separator/>
      </w:r>
    </w:p>
  </w:footnote>
  <w:footnote w:type="continuationSeparator" w:id="0">
    <w:p w:rsidR="00834589" w:rsidRDefault="00834589" w:rsidP="00C607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</w:abstractNum>
  <w:abstractNum w:abstractNumId="1">
    <w:nsid w:val="1DA8785F"/>
    <w:multiLevelType w:val="hybridMultilevel"/>
    <w:tmpl w:val="E1BA46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9D4D04"/>
    <w:multiLevelType w:val="singleLevel"/>
    <w:tmpl w:val="00000001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</w:abstractNum>
  <w:abstractNum w:abstractNumId="3">
    <w:nsid w:val="388F7565"/>
    <w:multiLevelType w:val="hybridMultilevel"/>
    <w:tmpl w:val="F09E7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673C9A"/>
    <w:multiLevelType w:val="hybridMultilevel"/>
    <w:tmpl w:val="60F87FFE"/>
    <w:lvl w:ilvl="0" w:tplc="773A50B4">
      <w:start w:val="14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454A6620"/>
    <w:multiLevelType w:val="multilevel"/>
    <w:tmpl w:val="6AE695D2"/>
    <w:lvl w:ilvl="0">
      <w:start w:val="8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440" w:hanging="1440"/>
      </w:pPr>
      <w:rPr>
        <w:rFonts w:hint="default"/>
      </w:rPr>
    </w:lvl>
  </w:abstractNum>
  <w:abstractNum w:abstractNumId="6">
    <w:nsid w:val="455F0A54"/>
    <w:multiLevelType w:val="multilevel"/>
    <w:tmpl w:val="DE8E6F72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440" w:hanging="1440"/>
      </w:pPr>
      <w:rPr>
        <w:rFonts w:hint="default"/>
      </w:rPr>
    </w:lvl>
  </w:abstractNum>
  <w:abstractNum w:abstractNumId="7">
    <w:nsid w:val="55E32C64"/>
    <w:multiLevelType w:val="hybridMultilevel"/>
    <w:tmpl w:val="5AC6DC02"/>
    <w:lvl w:ilvl="0" w:tplc="CA4418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080"/>
        </w:tabs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60"/>
        </w:tabs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80"/>
        </w:tabs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800"/>
        </w:tabs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180"/>
      </w:pPr>
    </w:lvl>
  </w:abstractNum>
  <w:abstractNum w:abstractNumId="8">
    <w:nsid w:val="5CA86C05"/>
    <w:multiLevelType w:val="hybridMultilevel"/>
    <w:tmpl w:val="FE6C0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5614C4"/>
    <w:multiLevelType w:val="hybridMultilevel"/>
    <w:tmpl w:val="B2329600"/>
    <w:lvl w:ilvl="0" w:tplc="E9A02E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081EAC"/>
    <w:multiLevelType w:val="hybridMultilevel"/>
    <w:tmpl w:val="FC9EE746"/>
    <w:lvl w:ilvl="0" w:tplc="7D06CEF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8F1AD7"/>
    <w:multiLevelType w:val="singleLevel"/>
    <w:tmpl w:val="00000001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</w:abstractNum>
  <w:abstractNum w:abstractNumId="12">
    <w:nsid w:val="7A1544CC"/>
    <w:multiLevelType w:val="hybridMultilevel"/>
    <w:tmpl w:val="15BC3C26"/>
    <w:lvl w:ilvl="0" w:tplc="1518B1A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10"/>
  </w:num>
  <w:num w:numId="5">
    <w:abstractNumId w:val="12"/>
  </w:num>
  <w:num w:numId="6">
    <w:abstractNumId w:val="11"/>
  </w:num>
  <w:num w:numId="7">
    <w:abstractNumId w:val="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SzNDcxMjIDspV0lIJTi4sz8/NACgxrATznZAcsAAAA"/>
  </w:docVars>
  <w:rsids>
    <w:rsidRoot w:val="00441A7A"/>
    <w:rsid w:val="000140B8"/>
    <w:rsid w:val="00042A38"/>
    <w:rsid w:val="00057503"/>
    <w:rsid w:val="000624D0"/>
    <w:rsid w:val="00070354"/>
    <w:rsid w:val="000722AD"/>
    <w:rsid w:val="000B6F64"/>
    <w:rsid w:val="000C2371"/>
    <w:rsid w:val="000E2504"/>
    <w:rsid w:val="000E3D2C"/>
    <w:rsid w:val="00103F1F"/>
    <w:rsid w:val="00115200"/>
    <w:rsid w:val="00123E0D"/>
    <w:rsid w:val="001278F2"/>
    <w:rsid w:val="00147769"/>
    <w:rsid w:val="001553B0"/>
    <w:rsid w:val="001852D1"/>
    <w:rsid w:val="0019291E"/>
    <w:rsid w:val="001A0B04"/>
    <w:rsid w:val="001C6394"/>
    <w:rsid w:val="001D0ECE"/>
    <w:rsid w:val="001D0FBB"/>
    <w:rsid w:val="001E38CE"/>
    <w:rsid w:val="001F2259"/>
    <w:rsid w:val="00215B15"/>
    <w:rsid w:val="00216A97"/>
    <w:rsid w:val="00225059"/>
    <w:rsid w:val="002272DF"/>
    <w:rsid w:val="0024702C"/>
    <w:rsid w:val="002638E7"/>
    <w:rsid w:val="0028131D"/>
    <w:rsid w:val="00284DEF"/>
    <w:rsid w:val="00284EDE"/>
    <w:rsid w:val="002958EF"/>
    <w:rsid w:val="002C6540"/>
    <w:rsid w:val="002E2273"/>
    <w:rsid w:val="002F2A63"/>
    <w:rsid w:val="00306101"/>
    <w:rsid w:val="00315D38"/>
    <w:rsid w:val="00322956"/>
    <w:rsid w:val="00324506"/>
    <w:rsid w:val="0033442D"/>
    <w:rsid w:val="00336BC1"/>
    <w:rsid w:val="00340EC7"/>
    <w:rsid w:val="0034605D"/>
    <w:rsid w:val="00355AB6"/>
    <w:rsid w:val="00374AAB"/>
    <w:rsid w:val="003A3F06"/>
    <w:rsid w:val="003C2188"/>
    <w:rsid w:val="003E6986"/>
    <w:rsid w:val="00407B79"/>
    <w:rsid w:val="004157F6"/>
    <w:rsid w:val="00441A7A"/>
    <w:rsid w:val="00462621"/>
    <w:rsid w:val="00465BAA"/>
    <w:rsid w:val="00486467"/>
    <w:rsid w:val="00496278"/>
    <w:rsid w:val="004A2A63"/>
    <w:rsid w:val="005172FD"/>
    <w:rsid w:val="00525CA0"/>
    <w:rsid w:val="005310B7"/>
    <w:rsid w:val="00535450"/>
    <w:rsid w:val="005425D8"/>
    <w:rsid w:val="00542C80"/>
    <w:rsid w:val="00543640"/>
    <w:rsid w:val="0054630D"/>
    <w:rsid w:val="00554604"/>
    <w:rsid w:val="00566B87"/>
    <w:rsid w:val="00570D80"/>
    <w:rsid w:val="005A02AF"/>
    <w:rsid w:val="005A04EF"/>
    <w:rsid w:val="005B78E8"/>
    <w:rsid w:val="005C2B0C"/>
    <w:rsid w:val="005C45F3"/>
    <w:rsid w:val="005C58AE"/>
    <w:rsid w:val="005D2034"/>
    <w:rsid w:val="006076AE"/>
    <w:rsid w:val="00622FF3"/>
    <w:rsid w:val="006235B0"/>
    <w:rsid w:val="00633E20"/>
    <w:rsid w:val="006367E9"/>
    <w:rsid w:val="00651C71"/>
    <w:rsid w:val="00664716"/>
    <w:rsid w:val="00675C35"/>
    <w:rsid w:val="006A76B9"/>
    <w:rsid w:val="006B321B"/>
    <w:rsid w:val="006C4553"/>
    <w:rsid w:val="006D49D5"/>
    <w:rsid w:val="006F508A"/>
    <w:rsid w:val="0073484B"/>
    <w:rsid w:val="00737DAA"/>
    <w:rsid w:val="00744458"/>
    <w:rsid w:val="00745589"/>
    <w:rsid w:val="00765627"/>
    <w:rsid w:val="00765EB5"/>
    <w:rsid w:val="0078783D"/>
    <w:rsid w:val="00791DC5"/>
    <w:rsid w:val="007A16CF"/>
    <w:rsid w:val="007A5C67"/>
    <w:rsid w:val="007B34B2"/>
    <w:rsid w:val="007D1795"/>
    <w:rsid w:val="007D5D20"/>
    <w:rsid w:val="007F4520"/>
    <w:rsid w:val="007F7F17"/>
    <w:rsid w:val="00802632"/>
    <w:rsid w:val="00807B8C"/>
    <w:rsid w:val="0082226E"/>
    <w:rsid w:val="00826EF4"/>
    <w:rsid w:val="00830DCC"/>
    <w:rsid w:val="00833AB1"/>
    <w:rsid w:val="00834589"/>
    <w:rsid w:val="008470A3"/>
    <w:rsid w:val="00864D65"/>
    <w:rsid w:val="0086757E"/>
    <w:rsid w:val="00877B3A"/>
    <w:rsid w:val="00885AC2"/>
    <w:rsid w:val="008A21A2"/>
    <w:rsid w:val="008B5087"/>
    <w:rsid w:val="008E04EE"/>
    <w:rsid w:val="00906863"/>
    <w:rsid w:val="0091426C"/>
    <w:rsid w:val="00922E18"/>
    <w:rsid w:val="0093182F"/>
    <w:rsid w:val="00931BDD"/>
    <w:rsid w:val="00940962"/>
    <w:rsid w:val="00945071"/>
    <w:rsid w:val="00947A53"/>
    <w:rsid w:val="00947CA3"/>
    <w:rsid w:val="00956C99"/>
    <w:rsid w:val="009655A2"/>
    <w:rsid w:val="00967923"/>
    <w:rsid w:val="009823D3"/>
    <w:rsid w:val="009A2529"/>
    <w:rsid w:val="009B1A24"/>
    <w:rsid w:val="009F49D8"/>
    <w:rsid w:val="009F5CD2"/>
    <w:rsid w:val="00A17AC2"/>
    <w:rsid w:val="00A22F13"/>
    <w:rsid w:val="00A23BAA"/>
    <w:rsid w:val="00A50627"/>
    <w:rsid w:val="00A911C3"/>
    <w:rsid w:val="00A92811"/>
    <w:rsid w:val="00A95B2F"/>
    <w:rsid w:val="00A9646D"/>
    <w:rsid w:val="00AA194A"/>
    <w:rsid w:val="00AA482C"/>
    <w:rsid w:val="00AB1927"/>
    <w:rsid w:val="00B01F70"/>
    <w:rsid w:val="00B62C58"/>
    <w:rsid w:val="00B70FA9"/>
    <w:rsid w:val="00B8493D"/>
    <w:rsid w:val="00B87030"/>
    <w:rsid w:val="00B90885"/>
    <w:rsid w:val="00B974E3"/>
    <w:rsid w:val="00BA4B2B"/>
    <w:rsid w:val="00BB2D38"/>
    <w:rsid w:val="00BB7B3A"/>
    <w:rsid w:val="00BF71E3"/>
    <w:rsid w:val="00C0192B"/>
    <w:rsid w:val="00C1433D"/>
    <w:rsid w:val="00C15C87"/>
    <w:rsid w:val="00C233DE"/>
    <w:rsid w:val="00C250C5"/>
    <w:rsid w:val="00C335FC"/>
    <w:rsid w:val="00C45593"/>
    <w:rsid w:val="00C47BE4"/>
    <w:rsid w:val="00C5229E"/>
    <w:rsid w:val="00C53AB9"/>
    <w:rsid w:val="00C6078A"/>
    <w:rsid w:val="00C62985"/>
    <w:rsid w:val="00C6492B"/>
    <w:rsid w:val="00C72A2D"/>
    <w:rsid w:val="00CA6209"/>
    <w:rsid w:val="00CC059F"/>
    <w:rsid w:val="00CD1EAE"/>
    <w:rsid w:val="00CE685E"/>
    <w:rsid w:val="00CF1304"/>
    <w:rsid w:val="00D15BCD"/>
    <w:rsid w:val="00D46036"/>
    <w:rsid w:val="00D6333D"/>
    <w:rsid w:val="00D8596E"/>
    <w:rsid w:val="00D9228D"/>
    <w:rsid w:val="00DA54CE"/>
    <w:rsid w:val="00DA5FDD"/>
    <w:rsid w:val="00DC6C0C"/>
    <w:rsid w:val="00DD5F15"/>
    <w:rsid w:val="00DD6C32"/>
    <w:rsid w:val="00DD7711"/>
    <w:rsid w:val="00E01368"/>
    <w:rsid w:val="00E013BC"/>
    <w:rsid w:val="00E16CCF"/>
    <w:rsid w:val="00E214D6"/>
    <w:rsid w:val="00E35381"/>
    <w:rsid w:val="00E42AE5"/>
    <w:rsid w:val="00E50BBB"/>
    <w:rsid w:val="00E622F3"/>
    <w:rsid w:val="00E8024D"/>
    <w:rsid w:val="00EB6F51"/>
    <w:rsid w:val="00EC1E85"/>
    <w:rsid w:val="00EF34E9"/>
    <w:rsid w:val="00EF6CC7"/>
    <w:rsid w:val="00F122E3"/>
    <w:rsid w:val="00F12FB9"/>
    <w:rsid w:val="00F32B4C"/>
    <w:rsid w:val="00F47A0C"/>
    <w:rsid w:val="00F76183"/>
    <w:rsid w:val="00F825A0"/>
    <w:rsid w:val="00F8509B"/>
    <w:rsid w:val="00F86C15"/>
    <w:rsid w:val="00FA729F"/>
    <w:rsid w:val="00FD1248"/>
    <w:rsid w:val="00FE0CA6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5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78A"/>
  </w:style>
  <w:style w:type="paragraph" w:styleId="Footer">
    <w:name w:val="footer"/>
    <w:basedOn w:val="Normal"/>
    <w:link w:val="Foot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78A"/>
  </w:style>
  <w:style w:type="paragraph" w:styleId="NormalWeb">
    <w:name w:val="Normal (Web)"/>
    <w:basedOn w:val="Normal"/>
    <w:uiPriority w:val="99"/>
    <w:semiHidden/>
    <w:unhideWhenUsed/>
    <w:rsid w:val="00C25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C2371"/>
    <w:pPr>
      <w:ind w:left="720"/>
      <w:contextualSpacing/>
    </w:pPr>
  </w:style>
  <w:style w:type="character" w:styleId="Hyperlink">
    <w:name w:val="Hyperlink"/>
    <w:rsid w:val="001C6394"/>
    <w:rPr>
      <w:rFonts w:ascii="Verdana" w:hAnsi="Verdana" w:hint="default"/>
      <w:color w:val="003399"/>
      <w:u w:val="single"/>
    </w:rPr>
  </w:style>
  <w:style w:type="character" w:customStyle="1" w:styleId="ListParagraphChar">
    <w:name w:val="List Paragraph Char"/>
    <w:link w:val="ListParagraph"/>
    <w:uiPriority w:val="34"/>
    <w:rsid w:val="003E69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5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78A"/>
  </w:style>
  <w:style w:type="paragraph" w:styleId="Footer">
    <w:name w:val="footer"/>
    <w:basedOn w:val="Normal"/>
    <w:link w:val="Foot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78A"/>
  </w:style>
  <w:style w:type="paragraph" w:styleId="NormalWeb">
    <w:name w:val="Normal (Web)"/>
    <w:basedOn w:val="Normal"/>
    <w:uiPriority w:val="99"/>
    <w:semiHidden/>
    <w:unhideWhenUsed/>
    <w:rsid w:val="00C25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C2371"/>
    <w:pPr>
      <w:ind w:left="720"/>
      <w:contextualSpacing/>
    </w:pPr>
  </w:style>
  <w:style w:type="character" w:styleId="Hyperlink">
    <w:name w:val="Hyperlink"/>
    <w:rsid w:val="001C6394"/>
    <w:rPr>
      <w:rFonts w:ascii="Verdana" w:hAnsi="Verdana" w:hint="default"/>
      <w:color w:val="003399"/>
      <w:u w:val="single"/>
    </w:rPr>
  </w:style>
  <w:style w:type="character" w:customStyle="1" w:styleId="ListParagraphChar">
    <w:name w:val="List Paragraph Char"/>
    <w:link w:val="ListParagraph"/>
    <w:uiPriority w:val="34"/>
    <w:rsid w:val="003E6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83</Words>
  <Characters>1705</Characters>
  <Application>Microsoft Office Word</Application>
  <DocSecurity>0</DocSecurity>
  <Lines>131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</dc:creator>
  <cp:lastModifiedBy>Ali</cp:lastModifiedBy>
  <cp:revision>6</cp:revision>
  <cp:lastPrinted>2018-06-18T11:03:00Z</cp:lastPrinted>
  <dcterms:created xsi:type="dcterms:W3CDTF">2019-01-28T12:41:00Z</dcterms:created>
  <dcterms:modified xsi:type="dcterms:W3CDTF">2021-01-27T08:16:00Z</dcterms:modified>
</cp:coreProperties>
</file>